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5AE14235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1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5AE3B2B6" w:rsidR="00832A83" w:rsidRPr="009A61F4" w:rsidRDefault="0094312C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BF438B" w:rsidRPr="009A61F4">
              <w:rPr>
                <w:color w:val="000000" w:themeColor="text1"/>
              </w:rPr>
              <w:t>2/06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94312C">
        <w:trPr>
          <w:trHeight w:val="300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AE872C" w14:textId="77777777" w:rsidR="00BF438B" w:rsidRPr="009A61F4" w:rsidRDefault="00BF438B" w:rsidP="002E2F89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Finalization on a feasible idea to carry out the project.</w:t>
            </w:r>
          </w:p>
          <w:p w14:paraId="58895566" w14:textId="77777777" w:rsidR="00BF438B" w:rsidRPr="009A61F4" w:rsidRDefault="00BF438B" w:rsidP="002E2F89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.</w:t>
            </w:r>
          </w:p>
          <w:p w14:paraId="7CCD0902" w14:textId="03241753" w:rsidR="00F53F5D" w:rsidRPr="009A61F4" w:rsidRDefault="00BF438B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Partially done with Requirement Gathering Phase.</w:t>
            </w:r>
          </w:p>
          <w:p w14:paraId="1A9F6E4C" w14:textId="5B77D9E3" w:rsidR="00BF438B" w:rsidRPr="009A61F4" w:rsidRDefault="00BF438B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Project planning and work breakdown among members.</w:t>
            </w:r>
          </w:p>
          <w:p w14:paraId="3CA53EB3" w14:textId="3207182E" w:rsidR="00F53F5D" w:rsidRPr="009A61F4" w:rsidRDefault="00BF438B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Finalizing of the use case diagram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23C12F5E" w:rsidR="00752160" w:rsidRPr="009A61F4" w:rsidRDefault="00BF438B" w:rsidP="00ED2427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, project planning and contributing to part of the use case diagram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1386C092" w:rsidR="00BF438B" w:rsidRPr="009A61F4" w:rsidRDefault="00BF438B" w:rsidP="00752160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 and requirement gathering and contributing to part of the use case diagram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9B2036" w14:textId="77777777" w:rsidR="00CF5488" w:rsidRPr="009A61F4" w:rsidRDefault="00BF438B" w:rsidP="00752160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, Requirement gathering, Finalizing the use case diagram.</w:t>
            </w:r>
          </w:p>
          <w:p w14:paraId="51EFC3D5" w14:textId="3E2E41B2" w:rsidR="00BF438B" w:rsidRPr="009A61F4" w:rsidRDefault="00BF438B" w:rsidP="00752160">
            <w:pPr>
              <w:rPr>
                <w:color w:val="000000" w:themeColor="text1"/>
              </w:rPr>
            </w:pPr>
          </w:p>
        </w:tc>
      </w:tr>
      <w:tr w:rsidR="00723CE9" w:rsidRPr="009A61F4" w14:paraId="294FDF26" w14:textId="77777777" w:rsidTr="0094312C">
        <w:trPr>
          <w:trHeight w:val="1478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4D2F633A" w:rsidR="00B75B4B" w:rsidRPr="009A61F4" w:rsidRDefault="00BF438B" w:rsidP="00752160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, requirement gathering and contribution to the use case diagrams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7CA51979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C0BC82" w14:textId="77777777" w:rsidR="00BF438B" w:rsidRPr="009A61F4" w:rsidRDefault="00BF438B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ork plan and the project timeline.</w:t>
            </w:r>
          </w:p>
          <w:p w14:paraId="6E1EFCEC" w14:textId="3EA08F9A" w:rsidR="00346B64" w:rsidRPr="009A61F4" w:rsidRDefault="00BF438B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Feasibility of the project</w:t>
            </w:r>
            <w:r w:rsidR="00EE0C4F">
              <w:rPr>
                <w:color w:val="000000" w:themeColor="text1"/>
              </w:rPr>
              <w:t xml:space="preserve"> idea</w:t>
            </w:r>
            <w:r w:rsidRPr="009A61F4">
              <w:rPr>
                <w:color w:val="000000" w:themeColor="text1"/>
              </w:rPr>
              <w:t>.</w:t>
            </w:r>
          </w:p>
          <w:p w14:paraId="3C4C4800" w14:textId="566A772E" w:rsidR="00BF438B" w:rsidRPr="009A61F4" w:rsidRDefault="00BF438B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Which technologies to be used to </w:t>
            </w:r>
            <w:r w:rsidR="00587781" w:rsidRPr="009A61F4">
              <w:rPr>
                <w:color w:val="000000" w:themeColor="text1"/>
              </w:rPr>
              <w:t>carry out</w:t>
            </w:r>
            <w:r w:rsidRPr="009A61F4">
              <w:rPr>
                <w:color w:val="000000" w:themeColor="text1"/>
              </w:rPr>
              <w:t xml:space="preserve"> the project: </w:t>
            </w:r>
            <w:r w:rsidR="00587781" w:rsidRPr="009A61F4">
              <w:rPr>
                <w:color w:val="000000" w:themeColor="text1"/>
              </w:rPr>
              <w:t>Finalized</w:t>
            </w:r>
            <w:r w:rsidRPr="009A61F4">
              <w:rPr>
                <w:color w:val="000000" w:themeColor="text1"/>
              </w:rPr>
              <w:t xml:space="preserve"> to carry</w:t>
            </w:r>
            <w:r w:rsidR="00587781" w:rsidRPr="009A61F4">
              <w:rPr>
                <w:color w:val="000000" w:themeColor="text1"/>
              </w:rPr>
              <w:t xml:space="preserve"> </w:t>
            </w:r>
            <w:r w:rsidRPr="009A61F4">
              <w:rPr>
                <w:color w:val="000000" w:themeColor="text1"/>
              </w:rPr>
              <w:t>out a progressive web app for the project.</w:t>
            </w:r>
          </w:p>
          <w:p w14:paraId="7A927D81" w14:textId="30B1E2BC" w:rsidR="00587781" w:rsidRDefault="00587781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iscussion of critical requirements of the system and agreeing upon them.</w:t>
            </w:r>
          </w:p>
          <w:p w14:paraId="33540D54" w14:textId="79777ACF" w:rsidR="00EE0C4F" w:rsidRPr="009A61F4" w:rsidRDefault="00EE0C4F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any changes required on the use case diagram.</w:t>
            </w: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560E5847" w:rsidR="00B86DEF" w:rsidRPr="009A61F4" w:rsidRDefault="00587781" w:rsidP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To write the narratives with respected to the allocated actor, carry out the feasibility study and to create the project proposal presentation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7D44DED8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h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1891562C" w:rsidR="00752160" w:rsidRPr="009A61F4" w:rsidRDefault="00587781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To write the narratives with respected to the allocated actor, create the google form survey to identify any other functional requirements which have not been identified in the initial phase.</w:t>
            </w:r>
          </w:p>
        </w:tc>
      </w:tr>
      <w:tr w:rsidR="00723CE9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38D79C0A" w:rsidR="00752160" w:rsidRPr="009A61F4" w:rsidRDefault="00587781" w:rsidP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To write the narratives with respected to the allocated actor, create a logo and to finalize the activity diagrams and ER Diagrams.</w:t>
            </w:r>
          </w:p>
        </w:tc>
      </w:tr>
      <w:tr w:rsidR="00723CE9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704EE381" w:rsidR="00B86DEF" w:rsidRPr="009A61F4" w:rsidRDefault="00587781" w:rsidP="00B86DEF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write the narratives with respected to the allocated actor, create the component diagram and ER Diagrams </w:t>
            </w:r>
          </w:p>
        </w:tc>
      </w:tr>
      <w:tr w:rsidR="009A61F4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475329" w:rsidRPr="009A61F4" w:rsidRDefault="0014533F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Any Other </w:t>
            </w:r>
            <w:r w:rsidR="002866F3" w:rsidRPr="009A61F4">
              <w:rPr>
                <w:b/>
                <w:color w:val="000000" w:themeColor="text1"/>
              </w:rPr>
              <w:t>Notes</w:t>
            </w:r>
          </w:p>
        </w:tc>
      </w:tr>
      <w:tr w:rsidR="009A61F4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B45F46" w:rsidRPr="009A61F4" w:rsidRDefault="00B45F46" w:rsidP="009221F0">
            <w:pPr>
              <w:rPr>
                <w:color w:val="000000" w:themeColor="text1"/>
              </w:rPr>
            </w:pPr>
          </w:p>
        </w:tc>
      </w:tr>
      <w:tr w:rsidR="009A61F4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9A61F4" w:rsidRDefault="00494D93" w:rsidP="00587781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647C01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9A61F4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9A61F4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</w:t>
            </w:r>
            <w:r w:rsidR="00494D93" w:rsidRPr="009A61F4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9A61F4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647C01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494D93" w:rsidRPr="009A61F4" w:rsidRDefault="00154D98" w:rsidP="00154D98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494D93" w:rsidRPr="009A61F4" w:rsidRDefault="00154D98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494D93" w:rsidRPr="009A61F4" w:rsidRDefault="00C466C6" w:rsidP="001F10E9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C01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494D93" w:rsidRPr="009A61F4" w:rsidRDefault="00587781" w:rsidP="00154D98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494D93" w:rsidRPr="009A61F4" w:rsidRDefault="00587781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 w:rsidR="00723CE9"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494D93" w:rsidRPr="009A61F4" w:rsidRDefault="00647C01" w:rsidP="00647C01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C01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494D93" w:rsidRPr="009A61F4" w:rsidRDefault="00154D98" w:rsidP="00154D98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494D93" w:rsidRPr="009A61F4" w:rsidRDefault="00587781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494D93" w:rsidRPr="009A61F4" w:rsidRDefault="00723CE9" w:rsidP="00723CE9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C01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494D93" w:rsidRPr="009A61F4" w:rsidRDefault="00587781" w:rsidP="00587781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494D93" w:rsidRPr="009A61F4" w:rsidRDefault="00587781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494D93" w:rsidRPr="009A61F4" w:rsidRDefault="00C466C6" w:rsidP="00C466C6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B0DA6" w14:textId="77777777" w:rsidR="00240806" w:rsidRDefault="00240806" w:rsidP="002E2F89">
      <w:pPr>
        <w:spacing w:after="0" w:line="240" w:lineRule="auto"/>
      </w:pPr>
      <w:r>
        <w:separator/>
      </w:r>
    </w:p>
  </w:endnote>
  <w:endnote w:type="continuationSeparator" w:id="0">
    <w:p w14:paraId="50A22B4C" w14:textId="77777777" w:rsidR="00240806" w:rsidRDefault="00240806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2ABCC" w14:textId="77777777" w:rsidR="00240806" w:rsidRDefault="00240806" w:rsidP="002E2F89">
      <w:pPr>
        <w:spacing w:after="0" w:line="240" w:lineRule="auto"/>
      </w:pPr>
      <w:r>
        <w:separator/>
      </w:r>
    </w:p>
  </w:footnote>
  <w:footnote w:type="continuationSeparator" w:id="0">
    <w:p w14:paraId="07679D3C" w14:textId="77777777" w:rsidR="00240806" w:rsidRDefault="00240806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4835"/>
    <w:rsid w:val="00A25282"/>
    <w:rsid w:val="00A92D1C"/>
    <w:rsid w:val="00AB605E"/>
    <w:rsid w:val="00AC74E1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326BB"/>
    <w:rsid w:val="00C41412"/>
    <w:rsid w:val="00C466C6"/>
    <w:rsid w:val="00C93B6A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53</cp:revision>
  <dcterms:created xsi:type="dcterms:W3CDTF">2016-09-28T06:15:00Z</dcterms:created>
  <dcterms:modified xsi:type="dcterms:W3CDTF">2021-06-03T01:56:00Z</dcterms:modified>
</cp:coreProperties>
</file>